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A6CE7" w14:textId="0709047B" w:rsidR="0059186D" w:rsidRDefault="005F2F98" w:rsidP="00EA39AB">
      <w:pPr>
        <w:tabs>
          <w:tab w:val="left" w:pos="1134"/>
          <w:tab w:val="left" w:pos="2410"/>
        </w:tabs>
        <w:jc w:val="center"/>
        <w:rPr>
          <w:rFonts w:ascii="Times New Roman" w:hAnsi="Times New Roman"/>
          <w:color w:val="auto"/>
        </w:rPr>
      </w:pPr>
      <w:proofErr w:type="spellStart"/>
      <w:r>
        <w:rPr>
          <w:rFonts w:ascii="Times New Roman" w:hAnsi="Times New Roman"/>
          <w:color w:val="auto"/>
        </w:rPr>
        <w:t>Phụ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lục</w:t>
      </w:r>
      <w:proofErr w:type="spellEnd"/>
    </w:p>
    <w:p w14:paraId="6C4FB02E" w14:textId="77777777" w:rsidR="00B06695" w:rsidRDefault="00B06695" w:rsidP="00EA39AB">
      <w:pPr>
        <w:tabs>
          <w:tab w:val="left" w:pos="1134"/>
          <w:tab w:val="left" w:pos="2410"/>
        </w:tabs>
        <w:jc w:val="center"/>
        <w:rPr>
          <w:rFonts w:ascii="Times New Roman" w:hAnsi="Times New Roman"/>
          <w:iCs/>
          <w:color w:val="000000"/>
          <w:lang w:val="en-AU"/>
        </w:rPr>
      </w:pPr>
      <w:r>
        <w:rPr>
          <w:rFonts w:ascii="Times New Roman" w:hAnsi="Times New Roman"/>
          <w:iCs/>
          <w:color w:val="000000"/>
          <w:lang w:val="en-AU"/>
        </w:rPr>
        <w:t>BIỂU MẪU THÔNG TIN</w:t>
      </w:r>
      <w:r w:rsidR="00915743">
        <w:rPr>
          <w:rFonts w:ascii="Times New Roman" w:hAnsi="Times New Roman"/>
          <w:iCs/>
          <w:color w:val="000000"/>
          <w:lang w:val="en-AU"/>
        </w:rPr>
        <w:t xml:space="preserve"> ĐĂNG KÝ THAM DỰ CHƯƠNG TRÌNH</w:t>
      </w:r>
    </w:p>
    <w:p w14:paraId="75DCDDB9" w14:textId="5D40F1A3" w:rsidR="00892654" w:rsidRDefault="00C77121" w:rsidP="00EA39AB">
      <w:pPr>
        <w:tabs>
          <w:tab w:val="left" w:pos="1134"/>
          <w:tab w:val="left" w:pos="2410"/>
        </w:tabs>
        <w:jc w:val="center"/>
        <w:rPr>
          <w:rFonts w:ascii="Times New Roman" w:hAnsi="Times New Roman"/>
          <w:iCs/>
          <w:color w:val="000000"/>
          <w:lang w:val="en-AU"/>
        </w:rPr>
      </w:pPr>
      <w:r>
        <w:rPr>
          <w:rFonts w:ascii="Times New Roman" w:hAnsi="Times New Roman"/>
          <w:iCs/>
          <w:color w:val="000000"/>
          <w:lang w:val="en-AU"/>
        </w:rPr>
        <w:t xml:space="preserve">AUN SUMMER CAMP 2026 – </w:t>
      </w:r>
      <w:r w:rsidR="00BC14F4">
        <w:rPr>
          <w:rFonts w:ascii="Times New Roman" w:hAnsi="Times New Roman"/>
          <w:iCs/>
          <w:color w:val="000000"/>
          <w:lang w:val="en-AU"/>
        </w:rPr>
        <w:t>BUU</w:t>
      </w:r>
      <w:r>
        <w:rPr>
          <w:rFonts w:ascii="Times New Roman" w:hAnsi="Times New Roman"/>
          <w:iCs/>
          <w:color w:val="000000"/>
          <w:lang w:val="en-AU"/>
        </w:rPr>
        <w:t xml:space="preserve"> </w:t>
      </w:r>
    </w:p>
    <w:p w14:paraId="5150FFEA" w14:textId="3420E4AA" w:rsidR="005F2F98" w:rsidRDefault="00B15CA1" w:rsidP="00F418A1">
      <w:pPr>
        <w:jc w:val="center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(</w:t>
      </w:r>
      <w:proofErr w:type="spellStart"/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K</w:t>
      </w:r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èm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theo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r w:rsidR="005F2F98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Công </w:t>
      </w:r>
      <w:proofErr w:type="spellStart"/>
      <w:r w:rsidR="005F2F98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văn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số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……/</w:t>
      </w:r>
      <w:r w:rsidR="005F2F98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ĐHQG-ĐN&amp;PTDA</w:t>
      </w:r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ng</w:t>
      </w:r>
      <w:r w:rsidR="0035095D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ày</w:t>
      </w:r>
      <w:proofErr w:type="spellEnd"/>
      <w:r w:rsidR="0035095D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…</w:t>
      </w:r>
      <w:r w:rsidR="005F2F98">
        <w:rPr>
          <w:rFonts w:ascii="Times New Roman" w:hAnsi="Times New Roman"/>
          <w:b w:val="0"/>
          <w:i/>
          <w:color w:val="auto"/>
          <w:sz w:val="26"/>
          <w:szCs w:val="26"/>
        </w:rPr>
        <w:t>/</w:t>
      </w:r>
      <w:r w:rsidR="00393CF2">
        <w:rPr>
          <w:rFonts w:ascii="Times New Roman" w:hAnsi="Times New Roman"/>
          <w:b w:val="0"/>
          <w:i/>
          <w:color w:val="auto"/>
          <w:sz w:val="26"/>
          <w:szCs w:val="26"/>
        </w:rPr>
        <w:t>0</w:t>
      </w:r>
      <w:r w:rsidR="006F6000">
        <w:rPr>
          <w:rFonts w:ascii="Times New Roman" w:hAnsi="Times New Roman"/>
          <w:b w:val="0"/>
          <w:i/>
          <w:color w:val="auto"/>
          <w:sz w:val="26"/>
          <w:szCs w:val="26"/>
        </w:rPr>
        <w:t>3</w:t>
      </w:r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/202</w:t>
      </w:r>
      <w:r w:rsidR="00915743">
        <w:rPr>
          <w:rFonts w:ascii="Times New Roman" w:hAnsi="Times New Roman"/>
          <w:b w:val="0"/>
          <w:i/>
          <w:color w:val="auto"/>
          <w:sz w:val="26"/>
          <w:szCs w:val="26"/>
        </w:rPr>
        <w:t>6</w:t>
      </w:r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của</w:t>
      </w:r>
      <w:proofErr w:type="spellEnd"/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</w:p>
    <w:p w14:paraId="7569E6C6" w14:textId="154AAB8C" w:rsidR="00B15CA1" w:rsidRPr="005F2F98" w:rsidRDefault="00B06695" w:rsidP="00F418A1">
      <w:pPr>
        <w:jc w:val="center"/>
        <w:rPr>
          <w:rFonts w:ascii="Times New Roman" w:hAnsi="Times New Roman"/>
          <w:b w:val="0"/>
          <w:i/>
          <w:color w:val="auto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3872" behindDoc="1" locked="0" layoutInCell="1" allowOverlap="1" wp14:anchorId="5C1B4698" wp14:editId="32F04F87">
            <wp:simplePos x="0" y="0"/>
            <wp:positionH relativeFrom="column">
              <wp:posOffset>6082665</wp:posOffset>
            </wp:positionH>
            <wp:positionV relativeFrom="paragraph">
              <wp:posOffset>15240</wp:posOffset>
            </wp:positionV>
            <wp:extent cx="367748" cy="228600"/>
            <wp:effectExtent l="0" t="0" r="0" b="0"/>
            <wp:wrapNone/>
            <wp:docPr id="4142706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48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Đại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học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Quốc </w:t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gia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Thành </w:t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phố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Hồ Chí Minh</w:t>
      </w:r>
      <w:r w:rsidR="00B15C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)</w:t>
      </w:r>
    </w:p>
    <w:p w14:paraId="51AFDF19" w14:textId="1F430705" w:rsidR="005F2F98" w:rsidRPr="00B15CA1" w:rsidRDefault="00826133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  <w:r w:rsidRPr="00B15CA1">
        <w:rPr>
          <w:rFonts w:ascii="Times New Roman" w:hAnsi="Times New Roman"/>
          <w:b w:val="0"/>
          <w:i/>
          <w:iCs/>
          <w:noProof/>
          <w:color w:val="000000"/>
          <w:sz w:val="14"/>
          <w:szCs w:val="20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0BAB7A23" wp14:editId="2F92FF38">
                <wp:simplePos x="0" y="0"/>
                <wp:positionH relativeFrom="margin">
                  <wp:posOffset>3930015</wp:posOffset>
                </wp:positionH>
                <wp:positionV relativeFrom="paragraph">
                  <wp:posOffset>25400</wp:posOffset>
                </wp:positionV>
                <wp:extent cx="1428750" cy="0"/>
                <wp:effectExtent l="0" t="0" r="0" b="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4287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936864" id="Straight Connector 6" o:spid="_x0000_s1026" style="position:absolute;flip:y;z-index:-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309.45pt,2pt" to="421.9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">
                <w10:wrap anchorx="margin"/>
              </v:line>
            </w:pict>
          </mc:Fallback>
        </mc:AlternateConten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704"/>
        <w:gridCol w:w="851"/>
        <w:gridCol w:w="708"/>
        <w:gridCol w:w="851"/>
        <w:gridCol w:w="992"/>
        <w:gridCol w:w="1134"/>
        <w:gridCol w:w="992"/>
        <w:gridCol w:w="993"/>
        <w:gridCol w:w="708"/>
        <w:gridCol w:w="993"/>
        <w:gridCol w:w="1134"/>
        <w:gridCol w:w="1134"/>
        <w:gridCol w:w="1134"/>
        <w:gridCol w:w="1134"/>
        <w:gridCol w:w="1134"/>
      </w:tblGrid>
      <w:tr w:rsidR="00472162" w14:paraId="5C648A71" w14:textId="77777777" w:rsidTr="000A0B3E">
        <w:tc>
          <w:tcPr>
            <w:tcW w:w="704" w:type="dxa"/>
          </w:tcPr>
          <w:p w14:paraId="3F05EEBA" w14:textId="4D0CD0C1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TT</w:t>
            </w:r>
          </w:p>
        </w:tc>
        <w:tc>
          <w:tcPr>
            <w:tcW w:w="851" w:type="dxa"/>
          </w:tcPr>
          <w:p w14:paraId="61A43840" w14:textId="2BD26316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ên</w:t>
            </w:r>
            <w:proofErr w:type="spellEnd"/>
          </w:p>
        </w:tc>
        <w:tc>
          <w:tcPr>
            <w:tcW w:w="708" w:type="dxa"/>
          </w:tcPr>
          <w:p w14:paraId="1BBFF2CC" w14:textId="1B9D0D01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ớ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ính</w:t>
            </w:r>
            <w:proofErr w:type="spellEnd"/>
          </w:p>
        </w:tc>
        <w:tc>
          <w:tcPr>
            <w:tcW w:w="851" w:type="dxa"/>
          </w:tcPr>
          <w:p w14:paraId="00964C47" w14:textId="3534854A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Quốc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ịch</w:t>
            </w:r>
            <w:proofErr w:type="spellEnd"/>
          </w:p>
        </w:tc>
        <w:tc>
          <w:tcPr>
            <w:tcW w:w="992" w:type="dxa"/>
          </w:tcPr>
          <w:p w14:paraId="64590E22" w14:textId="52C04FDC" w:rsidR="00C77121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Sinh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iê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ăm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ứ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mấy</w:t>
            </w:r>
            <w:proofErr w:type="spellEnd"/>
          </w:p>
        </w:tc>
        <w:tc>
          <w:tcPr>
            <w:tcW w:w="1134" w:type="dxa"/>
          </w:tcPr>
          <w:p w14:paraId="148EF653" w14:textId="6561AAC5" w:rsidR="00C77121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Sinh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iê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uộ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ườ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ào</w:t>
            </w:r>
            <w:proofErr w:type="spellEnd"/>
          </w:p>
        </w:tc>
        <w:tc>
          <w:tcPr>
            <w:tcW w:w="992" w:type="dxa"/>
          </w:tcPr>
          <w:p w14:paraId="01E12ADD" w14:textId="3D703430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c</w:t>
            </w:r>
            <w:proofErr w:type="spellEnd"/>
          </w:p>
        </w:tc>
        <w:tc>
          <w:tcPr>
            <w:tcW w:w="993" w:type="dxa"/>
          </w:tcPr>
          <w:p w14:paraId="07FF13BE" w14:textId="02B4B3AF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uộ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Khoa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ào</w:t>
            </w:r>
            <w:proofErr w:type="spellEnd"/>
          </w:p>
        </w:tc>
        <w:tc>
          <w:tcPr>
            <w:tcW w:w="708" w:type="dxa"/>
          </w:tcPr>
          <w:p w14:paraId="5179CD1A" w14:textId="63924AE5" w:rsidR="00C77121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ĐT</w:t>
            </w:r>
          </w:p>
        </w:tc>
        <w:tc>
          <w:tcPr>
            <w:tcW w:w="993" w:type="dxa"/>
            <w:vAlign w:val="center"/>
          </w:tcPr>
          <w:p w14:paraId="740ED18E" w14:textId="5792481E" w:rsidR="00C77121" w:rsidRPr="00B06695" w:rsidRDefault="000A0B3E" w:rsidP="000A0B3E">
            <w:pP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Email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á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hâ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&amp; Email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ường</w:t>
            </w:r>
            <w:proofErr w:type="spellEnd"/>
          </w:p>
        </w:tc>
        <w:tc>
          <w:tcPr>
            <w:tcW w:w="1134" w:type="dxa"/>
            <w:vAlign w:val="center"/>
          </w:tcPr>
          <w:p w14:paraId="778A1A69" w14:textId="4929E6F8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ố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082428A8" w14:textId="052706DF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ơ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6E3867E8" w14:textId="7B7B361A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Quốc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a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04F715F0" w14:textId="39DD90E8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y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161145F9" w14:textId="1AA62A23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y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ết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ạ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</w:tr>
      <w:tr w:rsidR="00472162" w14:paraId="0E2B1AC6" w14:textId="77777777" w:rsidTr="000A0B3E">
        <w:tc>
          <w:tcPr>
            <w:tcW w:w="704" w:type="dxa"/>
          </w:tcPr>
          <w:p w14:paraId="181FFC80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51" w:type="dxa"/>
          </w:tcPr>
          <w:p w14:paraId="1E26801C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08" w:type="dxa"/>
          </w:tcPr>
          <w:p w14:paraId="74BA50AD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51" w:type="dxa"/>
          </w:tcPr>
          <w:p w14:paraId="07FB825E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2" w:type="dxa"/>
          </w:tcPr>
          <w:p w14:paraId="183115AC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6789B857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2" w:type="dxa"/>
          </w:tcPr>
          <w:p w14:paraId="54C06495" w14:textId="4B8C7C4F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3" w:type="dxa"/>
          </w:tcPr>
          <w:p w14:paraId="5D42C323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08" w:type="dxa"/>
          </w:tcPr>
          <w:p w14:paraId="471D1331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3" w:type="dxa"/>
          </w:tcPr>
          <w:p w14:paraId="460D8232" w14:textId="48BE49AB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0F4891B5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6E0A828D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243F4519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2A4A9CE3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0B716AEA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</w:tr>
    </w:tbl>
    <w:p w14:paraId="5F977FF2" w14:textId="7D8AD239" w:rsidR="00F418A1" w:rsidRDefault="00F418A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608D54A2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tbl>
      <w:tblPr>
        <w:tblStyle w:val="TableGrid"/>
        <w:tblW w:w="14595" w:type="dxa"/>
        <w:tblLook w:val="04A0" w:firstRow="1" w:lastRow="0" w:firstColumn="1" w:lastColumn="0" w:noHBand="0" w:noVBand="1"/>
      </w:tblPr>
      <w:tblGrid>
        <w:gridCol w:w="1157"/>
        <w:gridCol w:w="1296"/>
        <w:gridCol w:w="1390"/>
        <w:gridCol w:w="1464"/>
        <w:gridCol w:w="3153"/>
        <w:gridCol w:w="1417"/>
        <w:gridCol w:w="1433"/>
        <w:gridCol w:w="1965"/>
        <w:gridCol w:w="1320"/>
      </w:tblGrid>
      <w:tr w:rsidR="00C77121" w14:paraId="3DA4A58B" w14:textId="77777777" w:rsidTr="00472162">
        <w:tc>
          <w:tcPr>
            <w:tcW w:w="645" w:type="dxa"/>
          </w:tcPr>
          <w:p w14:paraId="6A6BC2ED" w14:textId="392AF1CB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Tôn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áo</w:t>
            </w:r>
            <w:proofErr w:type="spellEnd"/>
          </w:p>
        </w:tc>
        <w:tc>
          <w:tcPr>
            <w:tcW w:w="723" w:type="dxa"/>
          </w:tcPr>
          <w:p w14:paraId="4321F994" w14:textId="4CA94B8F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Yê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ầ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ề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ă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uố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ế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)</w:t>
            </w:r>
          </w:p>
        </w:tc>
        <w:tc>
          <w:tcPr>
            <w:tcW w:w="776" w:type="dxa"/>
          </w:tcPr>
          <w:p w14:paraId="097089CC" w14:textId="307C3928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ạ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ứ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khỏe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ặ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biệt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ế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)</w:t>
            </w:r>
          </w:p>
        </w:tc>
        <w:tc>
          <w:tcPr>
            <w:tcW w:w="817" w:type="dxa"/>
          </w:tcPr>
          <w:p w14:paraId="3D630138" w14:textId="0C3C8034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ộ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oạ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ữ</w:t>
            </w:r>
            <w:proofErr w:type="spellEnd"/>
          </w:p>
        </w:tc>
        <w:tc>
          <w:tcPr>
            <w:tcW w:w="1760" w:type="dxa"/>
            <w:vAlign w:val="center"/>
          </w:tcPr>
          <w:p w14:paraId="1A329E55" w14:textId="43552168" w:rsidR="00C77121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Thành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ích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Học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ập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/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ải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ưởng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/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hiên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ứu</w:t>
            </w:r>
            <w:proofErr w:type="spellEnd"/>
          </w:p>
        </w:tc>
        <w:tc>
          <w:tcPr>
            <w:tcW w:w="791" w:type="dxa"/>
          </w:tcPr>
          <w:p w14:paraId="22F0E651" w14:textId="0149B6E8" w:rsidR="00C77121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oạt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ộ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oạ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khóa</w:t>
            </w:r>
            <w:proofErr w:type="spellEnd"/>
          </w:p>
        </w:tc>
        <w:tc>
          <w:tcPr>
            <w:tcW w:w="800" w:type="dxa"/>
          </w:tcPr>
          <w:p w14:paraId="0EC07730" w14:textId="3E47910C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iểm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u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b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íc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lũy</w:t>
            </w:r>
            <w:proofErr w:type="spellEnd"/>
          </w:p>
        </w:tc>
        <w:tc>
          <w:tcPr>
            <w:tcW w:w="1097" w:type="dxa"/>
            <w:vAlign w:val="center"/>
          </w:tcPr>
          <w:p w14:paraId="08A9240A" w14:textId="0843F3EB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h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a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ầ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737" w:type="dxa"/>
            <w:vAlign w:val="center"/>
          </w:tcPr>
          <w:p w14:paraId="5BD83E91" w14:textId="0DF2596B" w:rsidR="00C77121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h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i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iên</w:t>
            </w:r>
            <w:proofErr w:type="spellEnd"/>
          </w:p>
        </w:tc>
      </w:tr>
      <w:tr w:rsidR="00C77121" w14:paraId="559E8357" w14:textId="77777777" w:rsidTr="00472162">
        <w:tc>
          <w:tcPr>
            <w:tcW w:w="645" w:type="dxa"/>
          </w:tcPr>
          <w:p w14:paraId="706FA7F3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23" w:type="dxa"/>
          </w:tcPr>
          <w:p w14:paraId="068B090C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76" w:type="dxa"/>
          </w:tcPr>
          <w:p w14:paraId="1EE6B6E7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17" w:type="dxa"/>
          </w:tcPr>
          <w:p w14:paraId="14036F79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760" w:type="dxa"/>
          </w:tcPr>
          <w:p w14:paraId="62D8273B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91" w:type="dxa"/>
          </w:tcPr>
          <w:p w14:paraId="1965FE11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00" w:type="dxa"/>
          </w:tcPr>
          <w:p w14:paraId="78D0A0C6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097" w:type="dxa"/>
          </w:tcPr>
          <w:p w14:paraId="76B4BA85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37" w:type="dxa"/>
          </w:tcPr>
          <w:p w14:paraId="0E64846B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</w:tr>
    </w:tbl>
    <w:p w14:paraId="4F41AABC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1D1E3F2C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00C193D4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4110E82A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26EDDBF8" w14:textId="77777777" w:rsidR="00C77121" w:rsidRPr="00B15CA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sectPr w:rsidR="00C77121" w:rsidRPr="00B15CA1" w:rsidSect="00B06695">
      <w:headerReference w:type="default" r:id="rId9"/>
      <w:pgSz w:w="16840" w:h="11907" w:orient="landscape" w:code="9"/>
      <w:pgMar w:top="1701" w:right="1134" w:bottom="1134" w:left="1134" w:header="227" w:footer="227" w:gutter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58B4A" w14:textId="77777777" w:rsidR="00322A35" w:rsidRDefault="00322A35" w:rsidP="002152E1">
      <w:r>
        <w:separator/>
      </w:r>
    </w:p>
  </w:endnote>
  <w:endnote w:type="continuationSeparator" w:id="0">
    <w:p w14:paraId="7CF50C8C" w14:textId="77777777" w:rsidR="00322A35" w:rsidRDefault="00322A35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A8D76" w14:textId="77777777" w:rsidR="00322A35" w:rsidRDefault="00322A35" w:rsidP="002152E1">
      <w:r>
        <w:separator/>
      </w:r>
    </w:p>
  </w:footnote>
  <w:footnote w:type="continuationSeparator" w:id="0">
    <w:p w14:paraId="52751D1E" w14:textId="77777777" w:rsidR="00322A35" w:rsidRDefault="00322A35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B80D9" w14:textId="12F215D9" w:rsidR="00A45B41" w:rsidRPr="00A45B41" w:rsidRDefault="00A45B41" w:rsidP="00A45B41">
    <w:pPr>
      <w:pStyle w:val="Header"/>
      <w:jc w:val="center"/>
      <w:rPr>
        <w:rFonts w:ascii="Times New Roman" w:hAnsi="Times New Roman"/>
        <w:b w:val="0"/>
        <w:bCs/>
        <w:color w:val="auto"/>
        <w:sz w:val="26"/>
        <w:szCs w:val="26"/>
        <w:lang w:val="en-GB"/>
      </w:rPr>
    </w:pPr>
    <w:r w:rsidRPr="00A45B41">
      <w:rPr>
        <w:rFonts w:ascii="Times New Roman" w:hAnsi="Times New Roman"/>
        <w:b w:val="0"/>
        <w:bCs/>
        <w:color w:val="auto"/>
        <w:sz w:val="26"/>
        <w:szCs w:val="26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B4333"/>
    <w:multiLevelType w:val="hybridMultilevel"/>
    <w:tmpl w:val="E41ED8DC"/>
    <w:lvl w:ilvl="0" w:tplc="682E3A3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83579"/>
    <w:multiLevelType w:val="hybridMultilevel"/>
    <w:tmpl w:val="D232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87CD9"/>
    <w:multiLevelType w:val="hybridMultilevel"/>
    <w:tmpl w:val="D70A376A"/>
    <w:lvl w:ilvl="0" w:tplc="775C6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52C9B"/>
    <w:multiLevelType w:val="hybridMultilevel"/>
    <w:tmpl w:val="F5B83B60"/>
    <w:lvl w:ilvl="0" w:tplc="F9F4A0A8">
      <w:start w:val="2017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897402361">
    <w:abstractNumId w:val="10"/>
  </w:num>
  <w:num w:numId="2" w16cid:durableId="474444897">
    <w:abstractNumId w:val="16"/>
  </w:num>
  <w:num w:numId="3" w16cid:durableId="1944874701">
    <w:abstractNumId w:val="17"/>
  </w:num>
  <w:num w:numId="4" w16cid:durableId="284313840">
    <w:abstractNumId w:val="15"/>
  </w:num>
  <w:num w:numId="5" w16cid:durableId="1679118765">
    <w:abstractNumId w:val="24"/>
  </w:num>
  <w:num w:numId="6" w16cid:durableId="659848105">
    <w:abstractNumId w:val="22"/>
  </w:num>
  <w:num w:numId="7" w16cid:durableId="1562398563">
    <w:abstractNumId w:val="9"/>
  </w:num>
  <w:num w:numId="8" w16cid:durableId="977413399">
    <w:abstractNumId w:val="12"/>
  </w:num>
  <w:num w:numId="9" w16cid:durableId="55319172">
    <w:abstractNumId w:val="21"/>
  </w:num>
  <w:num w:numId="10" w16cid:durableId="407731850">
    <w:abstractNumId w:val="23"/>
  </w:num>
  <w:num w:numId="11" w16cid:durableId="415178709">
    <w:abstractNumId w:val="6"/>
  </w:num>
  <w:num w:numId="12" w16cid:durableId="11916449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90466961">
    <w:abstractNumId w:val="18"/>
  </w:num>
  <w:num w:numId="14" w16cid:durableId="541552759">
    <w:abstractNumId w:val="11"/>
  </w:num>
  <w:num w:numId="15" w16cid:durableId="671686832">
    <w:abstractNumId w:val="13"/>
  </w:num>
  <w:num w:numId="16" w16cid:durableId="450440861">
    <w:abstractNumId w:val="0"/>
  </w:num>
  <w:num w:numId="17" w16cid:durableId="2089422131">
    <w:abstractNumId w:val="20"/>
  </w:num>
  <w:num w:numId="18" w16cid:durableId="1148672991">
    <w:abstractNumId w:val="3"/>
  </w:num>
  <w:num w:numId="19" w16cid:durableId="161287879">
    <w:abstractNumId w:val="19"/>
  </w:num>
  <w:num w:numId="20" w16cid:durableId="791023338">
    <w:abstractNumId w:val="14"/>
  </w:num>
  <w:num w:numId="21" w16cid:durableId="1723016268">
    <w:abstractNumId w:val="7"/>
  </w:num>
  <w:num w:numId="22" w16cid:durableId="645208343">
    <w:abstractNumId w:val="5"/>
  </w:num>
  <w:num w:numId="23" w16cid:durableId="2120221645">
    <w:abstractNumId w:val="1"/>
  </w:num>
  <w:num w:numId="24" w16cid:durableId="443621827">
    <w:abstractNumId w:val="2"/>
  </w:num>
  <w:num w:numId="25" w16cid:durableId="15422093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46E5"/>
    <w:rsid w:val="00006F1B"/>
    <w:rsid w:val="00010CA6"/>
    <w:rsid w:val="00012CD0"/>
    <w:rsid w:val="0002326A"/>
    <w:rsid w:val="00026CA3"/>
    <w:rsid w:val="0003068D"/>
    <w:rsid w:val="000326D4"/>
    <w:rsid w:val="0003436B"/>
    <w:rsid w:val="00042569"/>
    <w:rsid w:val="00045DF6"/>
    <w:rsid w:val="00053135"/>
    <w:rsid w:val="000571F0"/>
    <w:rsid w:val="00057343"/>
    <w:rsid w:val="00057CB1"/>
    <w:rsid w:val="000608AA"/>
    <w:rsid w:val="0006182E"/>
    <w:rsid w:val="00065004"/>
    <w:rsid w:val="000672FB"/>
    <w:rsid w:val="000737A9"/>
    <w:rsid w:val="000826FF"/>
    <w:rsid w:val="00084945"/>
    <w:rsid w:val="00097557"/>
    <w:rsid w:val="000A0B3E"/>
    <w:rsid w:val="000A443F"/>
    <w:rsid w:val="000A4A9E"/>
    <w:rsid w:val="000B10BE"/>
    <w:rsid w:val="000B2F3B"/>
    <w:rsid w:val="000B3D47"/>
    <w:rsid w:val="000B4A5C"/>
    <w:rsid w:val="000B6E35"/>
    <w:rsid w:val="000B72F5"/>
    <w:rsid w:val="000B7E9C"/>
    <w:rsid w:val="000C15E0"/>
    <w:rsid w:val="000C41D4"/>
    <w:rsid w:val="000C4620"/>
    <w:rsid w:val="000C5882"/>
    <w:rsid w:val="000D10B6"/>
    <w:rsid w:val="000E0725"/>
    <w:rsid w:val="000E16E0"/>
    <w:rsid w:val="000E18E0"/>
    <w:rsid w:val="000F3CA8"/>
    <w:rsid w:val="000F6B93"/>
    <w:rsid w:val="001055D4"/>
    <w:rsid w:val="00105D9E"/>
    <w:rsid w:val="0011301B"/>
    <w:rsid w:val="00114762"/>
    <w:rsid w:val="00116A62"/>
    <w:rsid w:val="00117067"/>
    <w:rsid w:val="00120EF3"/>
    <w:rsid w:val="001223A2"/>
    <w:rsid w:val="0012564F"/>
    <w:rsid w:val="00127EC0"/>
    <w:rsid w:val="00133CD4"/>
    <w:rsid w:val="001360B1"/>
    <w:rsid w:val="0014208E"/>
    <w:rsid w:val="00144CB2"/>
    <w:rsid w:val="0014799A"/>
    <w:rsid w:val="00150084"/>
    <w:rsid w:val="00150371"/>
    <w:rsid w:val="0015760A"/>
    <w:rsid w:val="00161F15"/>
    <w:rsid w:val="00162D3C"/>
    <w:rsid w:val="0016336D"/>
    <w:rsid w:val="0016766E"/>
    <w:rsid w:val="00177600"/>
    <w:rsid w:val="00184771"/>
    <w:rsid w:val="00185008"/>
    <w:rsid w:val="0018637E"/>
    <w:rsid w:val="00195986"/>
    <w:rsid w:val="00195C87"/>
    <w:rsid w:val="001A1174"/>
    <w:rsid w:val="001A1C7B"/>
    <w:rsid w:val="001A1EEC"/>
    <w:rsid w:val="001A770D"/>
    <w:rsid w:val="001B27FF"/>
    <w:rsid w:val="001B7500"/>
    <w:rsid w:val="001C0858"/>
    <w:rsid w:val="001C69E4"/>
    <w:rsid w:val="001D2BFA"/>
    <w:rsid w:val="001D5F85"/>
    <w:rsid w:val="001E0E63"/>
    <w:rsid w:val="001E1AD9"/>
    <w:rsid w:val="001E54D3"/>
    <w:rsid w:val="001E78C5"/>
    <w:rsid w:val="001F088C"/>
    <w:rsid w:val="00201149"/>
    <w:rsid w:val="002024A5"/>
    <w:rsid w:val="0020523C"/>
    <w:rsid w:val="00207FF6"/>
    <w:rsid w:val="00210F98"/>
    <w:rsid w:val="00213F84"/>
    <w:rsid w:val="002152E1"/>
    <w:rsid w:val="0021565D"/>
    <w:rsid w:val="00220CC6"/>
    <w:rsid w:val="00221148"/>
    <w:rsid w:val="002214EA"/>
    <w:rsid w:val="00222464"/>
    <w:rsid w:val="002363AF"/>
    <w:rsid w:val="0024479F"/>
    <w:rsid w:val="00254E5A"/>
    <w:rsid w:val="0025649A"/>
    <w:rsid w:val="00256A6D"/>
    <w:rsid w:val="0025709C"/>
    <w:rsid w:val="00277723"/>
    <w:rsid w:val="00283888"/>
    <w:rsid w:val="00291B0D"/>
    <w:rsid w:val="00296468"/>
    <w:rsid w:val="00296DB5"/>
    <w:rsid w:val="002A3A19"/>
    <w:rsid w:val="002A6C0A"/>
    <w:rsid w:val="002A7C88"/>
    <w:rsid w:val="002B0E56"/>
    <w:rsid w:val="002B6FE3"/>
    <w:rsid w:val="002B7287"/>
    <w:rsid w:val="002B7937"/>
    <w:rsid w:val="002C32D0"/>
    <w:rsid w:val="002C606D"/>
    <w:rsid w:val="002D001B"/>
    <w:rsid w:val="002D43DC"/>
    <w:rsid w:val="002E0EBC"/>
    <w:rsid w:val="002E2158"/>
    <w:rsid w:val="002E23C6"/>
    <w:rsid w:val="002E304E"/>
    <w:rsid w:val="002E5766"/>
    <w:rsid w:val="002E69F9"/>
    <w:rsid w:val="002E71A1"/>
    <w:rsid w:val="002F3C12"/>
    <w:rsid w:val="002F4148"/>
    <w:rsid w:val="00300088"/>
    <w:rsid w:val="00302B9A"/>
    <w:rsid w:val="0030377D"/>
    <w:rsid w:val="00311F2E"/>
    <w:rsid w:val="00313422"/>
    <w:rsid w:val="0031359F"/>
    <w:rsid w:val="00320A78"/>
    <w:rsid w:val="00320AE6"/>
    <w:rsid w:val="00322A35"/>
    <w:rsid w:val="00323722"/>
    <w:rsid w:val="003246D5"/>
    <w:rsid w:val="003325CA"/>
    <w:rsid w:val="0033374C"/>
    <w:rsid w:val="00335705"/>
    <w:rsid w:val="00341603"/>
    <w:rsid w:val="00343892"/>
    <w:rsid w:val="00343E1F"/>
    <w:rsid w:val="003479AA"/>
    <w:rsid w:val="0035095D"/>
    <w:rsid w:val="003552A2"/>
    <w:rsid w:val="00355A1D"/>
    <w:rsid w:val="00360426"/>
    <w:rsid w:val="00360D19"/>
    <w:rsid w:val="00360E4E"/>
    <w:rsid w:val="00364904"/>
    <w:rsid w:val="00364EE8"/>
    <w:rsid w:val="003675CE"/>
    <w:rsid w:val="003727F2"/>
    <w:rsid w:val="00376B06"/>
    <w:rsid w:val="00387FF0"/>
    <w:rsid w:val="003930EA"/>
    <w:rsid w:val="00393CF2"/>
    <w:rsid w:val="003966FC"/>
    <w:rsid w:val="003A1684"/>
    <w:rsid w:val="003A7E2F"/>
    <w:rsid w:val="003B13DF"/>
    <w:rsid w:val="003B3902"/>
    <w:rsid w:val="003B662B"/>
    <w:rsid w:val="003C14DD"/>
    <w:rsid w:val="003C2580"/>
    <w:rsid w:val="003C4839"/>
    <w:rsid w:val="003C6FF6"/>
    <w:rsid w:val="003C7475"/>
    <w:rsid w:val="003D428B"/>
    <w:rsid w:val="003D4B6D"/>
    <w:rsid w:val="003D4D58"/>
    <w:rsid w:val="003D5018"/>
    <w:rsid w:val="003E061D"/>
    <w:rsid w:val="003F3E64"/>
    <w:rsid w:val="003F4512"/>
    <w:rsid w:val="00400E1B"/>
    <w:rsid w:val="0041293F"/>
    <w:rsid w:val="00434352"/>
    <w:rsid w:val="00441492"/>
    <w:rsid w:val="004443A3"/>
    <w:rsid w:val="00451828"/>
    <w:rsid w:val="00456F9C"/>
    <w:rsid w:val="00462926"/>
    <w:rsid w:val="00462CAE"/>
    <w:rsid w:val="00472162"/>
    <w:rsid w:val="00472CA5"/>
    <w:rsid w:val="0048174D"/>
    <w:rsid w:val="0048245E"/>
    <w:rsid w:val="00486215"/>
    <w:rsid w:val="00486A36"/>
    <w:rsid w:val="00487DFD"/>
    <w:rsid w:val="00494B43"/>
    <w:rsid w:val="00494CBD"/>
    <w:rsid w:val="004A1BC5"/>
    <w:rsid w:val="004A2020"/>
    <w:rsid w:val="004A2345"/>
    <w:rsid w:val="004A2757"/>
    <w:rsid w:val="004B0526"/>
    <w:rsid w:val="004B1AA2"/>
    <w:rsid w:val="004B7FDA"/>
    <w:rsid w:val="004C695F"/>
    <w:rsid w:val="004C7FCE"/>
    <w:rsid w:val="004D11CB"/>
    <w:rsid w:val="004D16F6"/>
    <w:rsid w:val="004D39EB"/>
    <w:rsid w:val="004D5FC6"/>
    <w:rsid w:val="004E157C"/>
    <w:rsid w:val="004E4C4C"/>
    <w:rsid w:val="004E5953"/>
    <w:rsid w:val="004F061B"/>
    <w:rsid w:val="004F2301"/>
    <w:rsid w:val="004F5EEB"/>
    <w:rsid w:val="00505359"/>
    <w:rsid w:val="00506A1E"/>
    <w:rsid w:val="00512345"/>
    <w:rsid w:val="00517C1C"/>
    <w:rsid w:val="00517CBE"/>
    <w:rsid w:val="005206F5"/>
    <w:rsid w:val="0052221B"/>
    <w:rsid w:val="00522654"/>
    <w:rsid w:val="005227F8"/>
    <w:rsid w:val="00522B0D"/>
    <w:rsid w:val="005339E2"/>
    <w:rsid w:val="005417E3"/>
    <w:rsid w:val="0054496E"/>
    <w:rsid w:val="00545664"/>
    <w:rsid w:val="005522D5"/>
    <w:rsid w:val="00552525"/>
    <w:rsid w:val="00554AA7"/>
    <w:rsid w:val="005574D5"/>
    <w:rsid w:val="005615D9"/>
    <w:rsid w:val="00563C35"/>
    <w:rsid w:val="00566BBA"/>
    <w:rsid w:val="005676B7"/>
    <w:rsid w:val="00573273"/>
    <w:rsid w:val="00582D2A"/>
    <w:rsid w:val="00582FCF"/>
    <w:rsid w:val="0059186D"/>
    <w:rsid w:val="00594F0F"/>
    <w:rsid w:val="00595F5D"/>
    <w:rsid w:val="005A3282"/>
    <w:rsid w:val="005A3DD2"/>
    <w:rsid w:val="005A4266"/>
    <w:rsid w:val="005A7026"/>
    <w:rsid w:val="005B12B8"/>
    <w:rsid w:val="005B613E"/>
    <w:rsid w:val="005B6645"/>
    <w:rsid w:val="005C109C"/>
    <w:rsid w:val="005C2A34"/>
    <w:rsid w:val="005D0953"/>
    <w:rsid w:val="005D384F"/>
    <w:rsid w:val="005D727D"/>
    <w:rsid w:val="005E74BF"/>
    <w:rsid w:val="005F2A6B"/>
    <w:rsid w:val="005F2F98"/>
    <w:rsid w:val="005F3701"/>
    <w:rsid w:val="005F5300"/>
    <w:rsid w:val="006309B7"/>
    <w:rsid w:val="006329A5"/>
    <w:rsid w:val="00632CDD"/>
    <w:rsid w:val="00641AD5"/>
    <w:rsid w:val="006452B9"/>
    <w:rsid w:val="006456AB"/>
    <w:rsid w:val="00647A4B"/>
    <w:rsid w:val="006564A1"/>
    <w:rsid w:val="00661654"/>
    <w:rsid w:val="00663C78"/>
    <w:rsid w:val="00665F81"/>
    <w:rsid w:val="00671D02"/>
    <w:rsid w:val="00674437"/>
    <w:rsid w:val="00674CA9"/>
    <w:rsid w:val="006767E5"/>
    <w:rsid w:val="0068225C"/>
    <w:rsid w:val="00683A4D"/>
    <w:rsid w:val="00685486"/>
    <w:rsid w:val="00685E3B"/>
    <w:rsid w:val="0068768E"/>
    <w:rsid w:val="006900D5"/>
    <w:rsid w:val="006915FB"/>
    <w:rsid w:val="00692E9B"/>
    <w:rsid w:val="00696463"/>
    <w:rsid w:val="00696EAE"/>
    <w:rsid w:val="00697C27"/>
    <w:rsid w:val="006A3127"/>
    <w:rsid w:val="006A587A"/>
    <w:rsid w:val="006B6AC5"/>
    <w:rsid w:val="006B6DE8"/>
    <w:rsid w:val="006D126C"/>
    <w:rsid w:val="006D2DB0"/>
    <w:rsid w:val="006D7966"/>
    <w:rsid w:val="006E1530"/>
    <w:rsid w:val="006E203A"/>
    <w:rsid w:val="006E3016"/>
    <w:rsid w:val="006F16F4"/>
    <w:rsid w:val="006F58B6"/>
    <w:rsid w:val="006F6000"/>
    <w:rsid w:val="0070078A"/>
    <w:rsid w:val="00704F8E"/>
    <w:rsid w:val="007051E1"/>
    <w:rsid w:val="00706237"/>
    <w:rsid w:val="007064DC"/>
    <w:rsid w:val="00710C01"/>
    <w:rsid w:val="00713DF5"/>
    <w:rsid w:val="0071447F"/>
    <w:rsid w:val="00716C82"/>
    <w:rsid w:val="007232FD"/>
    <w:rsid w:val="0073459F"/>
    <w:rsid w:val="007429A3"/>
    <w:rsid w:val="0074511B"/>
    <w:rsid w:val="0074664A"/>
    <w:rsid w:val="00753E70"/>
    <w:rsid w:val="00770E90"/>
    <w:rsid w:val="007770AE"/>
    <w:rsid w:val="007819BB"/>
    <w:rsid w:val="00784B33"/>
    <w:rsid w:val="00784D4E"/>
    <w:rsid w:val="0079424A"/>
    <w:rsid w:val="007A7CE1"/>
    <w:rsid w:val="007A7E35"/>
    <w:rsid w:val="007C4147"/>
    <w:rsid w:val="007C7B4E"/>
    <w:rsid w:val="007C7EC0"/>
    <w:rsid w:val="007D03A7"/>
    <w:rsid w:val="007D0911"/>
    <w:rsid w:val="007D103D"/>
    <w:rsid w:val="007E3942"/>
    <w:rsid w:val="007E39D4"/>
    <w:rsid w:val="007E541D"/>
    <w:rsid w:val="007E5C07"/>
    <w:rsid w:val="007E6E6D"/>
    <w:rsid w:val="007E7731"/>
    <w:rsid w:val="007F0693"/>
    <w:rsid w:val="007F0961"/>
    <w:rsid w:val="007F3261"/>
    <w:rsid w:val="007F5743"/>
    <w:rsid w:val="008016F3"/>
    <w:rsid w:val="00807BC4"/>
    <w:rsid w:val="008117A9"/>
    <w:rsid w:val="00813D70"/>
    <w:rsid w:val="0081616B"/>
    <w:rsid w:val="00823F96"/>
    <w:rsid w:val="0082542D"/>
    <w:rsid w:val="00826133"/>
    <w:rsid w:val="00841981"/>
    <w:rsid w:val="00854D8F"/>
    <w:rsid w:val="00862EB2"/>
    <w:rsid w:val="0086431C"/>
    <w:rsid w:val="0086462D"/>
    <w:rsid w:val="00864817"/>
    <w:rsid w:val="008671C2"/>
    <w:rsid w:val="008676F1"/>
    <w:rsid w:val="008716AD"/>
    <w:rsid w:val="00875136"/>
    <w:rsid w:val="00875AAB"/>
    <w:rsid w:val="00876FE4"/>
    <w:rsid w:val="008809D0"/>
    <w:rsid w:val="0089105F"/>
    <w:rsid w:val="00892654"/>
    <w:rsid w:val="008A3F6D"/>
    <w:rsid w:val="008A4D8C"/>
    <w:rsid w:val="008B49C4"/>
    <w:rsid w:val="008B75CE"/>
    <w:rsid w:val="008C2E3C"/>
    <w:rsid w:val="008C7BC7"/>
    <w:rsid w:val="008D0FC6"/>
    <w:rsid w:val="008D3C2E"/>
    <w:rsid w:val="008E445E"/>
    <w:rsid w:val="008F4596"/>
    <w:rsid w:val="008F5939"/>
    <w:rsid w:val="00904438"/>
    <w:rsid w:val="009045C9"/>
    <w:rsid w:val="00904A97"/>
    <w:rsid w:val="00905008"/>
    <w:rsid w:val="00910C81"/>
    <w:rsid w:val="00915104"/>
    <w:rsid w:val="00915743"/>
    <w:rsid w:val="00920AC6"/>
    <w:rsid w:val="00924C38"/>
    <w:rsid w:val="00926D44"/>
    <w:rsid w:val="009355A7"/>
    <w:rsid w:val="0094134D"/>
    <w:rsid w:val="0094159C"/>
    <w:rsid w:val="00943CF8"/>
    <w:rsid w:val="00951968"/>
    <w:rsid w:val="00956C95"/>
    <w:rsid w:val="009571CC"/>
    <w:rsid w:val="009719AA"/>
    <w:rsid w:val="009740CD"/>
    <w:rsid w:val="0097439E"/>
    <w:rsid w:val="009747CC"/>
    <w:rsid w:val="00974F70"/>
    <w:rsid w:val="0097534C"/>
    <w:rsid w:val="00975B14"/>
    <w:rsid w:val="00977C05"/>
    <w:rsid w:val="00982927"/>
    <w:rsid w:val="00995370"/>
    <w:rsid w:val="009A0B60"/>
    <w:rsid w:val="009A1FF8"/>
    <w:rsid w:val="009A2293"/>
    <w:rsid w:val="009A2DA2"/>
    <w:rsid w:val="009B4D2B"/>
    <w:rsid w:val="009C3BB9"/>
    <w:rsid w:val="009C4A68"/>
    <w:rsid w:val="009D224D"/>
    <w:rsid w:val="009D2CA5"/>
    <w:rsid w:val="009D6303"/>
    <w:rsid w:val="009E1000"/>
    <w:rsid w:val="009E76CF"/>
    <w:rsid w:val="009F05E8"/>
    <w:rsid w:val="009F2784"/>
    <w:rsid w:val="009F63B4"/>
    <w:rsid w:val="009F67DF"/>
    <w:rsid w:val="009F718C"/>
    <w:rsid w:val="00A0043C"/>
    <w:rsid w:val="00A03747"/>
    <w:rsid w:val="00A11AB8"/>
    <w:rsid w:val="00A21560"/>
    <w:rsid w:val="00A2250C"/>
    <w:rsid w:val="00A26538"/>
    <w:rsid w:val="00A274B1"/>
    <w:rsid w:val="00A34E3F"/>
    <w:rsid w:val="00A42F95"/>
    <w:rsid w:val="00A45B41"/>
    <w:rsid w:val="00A618B4"/>
    <w:rsid w:val="00A618B5"/>
    <w:rsid w:val="00A665DF"/>
    <w:rsid w:val="00A70FB8"/>
    <w:rsid w:val="00A7167E"/>
    <w:rsid w:val="00A71A51"/>
    <w:rsid w:val="00A749A0"/>
    <w:rsid w:val="00A77A3B"/>
    <w:rsid w:val="00A827DD"/>
    <w:rsid w:val="00A84AEE"/>
    <w:rsid w:val="00A90342"/>
    <w:rsid w:val="00A91815"/>
    <w:rsid w:val="00A95621"/>
    <w:rsid w:val="00AA2D91"/>
    <w:rsid w:val="00AA5ADF"/>
    <w:rsid w:val="00AB0BE6"/>
    <w:rsid w:val="00AB0D74"/>
    <w:rsid w:val="00AC156A"/>
    <w:rsid w:val="00AC5BF4"/>
    <w:rsid w:val="00AC68F8"/>
    <w:rsid w:val="00AC7EC0"/>
    <w:rsid w:val="00AD1C6D"/>
    <w:rsid w:val="00AE2900"/>
    <w:rsid w:val="00AE4C59"/>
    <w:rsid w:val="00AF3B2A"/>
    <w:rsid w:val="00B05DB4"/>
    <w:rsid w:val="00B06695"/>
    <w:rsid w:val="00B07BC0"/>
    <w:rsid w:val="00B14F23"/>
    <w:rsid w:val="00B15CA1"/>
    <w:rsid w:val="00B15CEF"/>
    <w:rsid w:val="00B175C4"/>
    <w:rsid w:val="00B20BFB"/>
    <w:rsid w:val="00B23E1E"/>
    <w:rsid w:val="00B2433E"/>
    <w:rsid w:val="00B25726"/>
    <w:rsid w:val="00B25925"/>
    <w:rsid w:val="00B27367"/>
    <w:rsid w:val="00B32F3D"/>
    <w:rsid w:val="00B36687"/>
    <w:rsid w:val="00B413CE"/>
    <w:rsid w:val="00B47297"/>
    <w:rsid w:val="00B62851"/>
    <w:rsid w:val="00B661CF"/>
    <w:rsid w:val="00B732EE"/>
    <w:rsid w:val="00B736CC"/>
    <w:rsid w:val="00B74804"/>
    <w:rsid w:val="00B85B1A"/>
    <w:rsid w:val="00B9523B"/>
    <w:rsid w:val="00BA0BB0"/>
    <w:rsid w:val="00BA280E"/>
    <w:rsid w:val="00BA77E7"/>
    <w:rsid w:val="00BB3694"/>
    <w:rsid w:val="00BB6EFF"/>
    <w:rsid w:val="00BC0F5E"/>
    <w:rsid w:val="00BC14F4"/>
    <w:rsid w:val="00BC495E"/>
    <w:rsid w:val="00BD13E9"/>
    <w:rsid w:val="00BD1C47"/>
    <w:rsid w:val="00BD74F4"/>
    <w:rsid w:val="00BF0C82"/>
    <w:rsid w:val="00BF70C1"/>
    <w:rsid w:val="00C058FA"/>
    <w:rsid w:val="00C11C38"/>
    <w:rsid w:val="00C204E2"/>
    <w:rsid w:val="00C23AEF"/>
    <w:rsid w:val="00C264B3"/>
    <w:rsid w:val="00C343A9"/>
    <w:rsid w:val="00C355AA"/>
    <w:rsid w:val="00C35839"/>
    <w:rsid w:val="00C36B88"/>
    <w:rsid w:val="00C515E1"/>
    <w:rsid w:val="00C535C0"/>
    <w:rsid w:val="00C53E4F"/>
    <w:rsid w:val="00C60674"/>
    <w:rsid w:val="00C74F7D"/>
    <w:rsid w:val="00C75B67"/>
    <w:rsid w:val="00C77121"/>
    <w:rsid w:val="00C90D94"/>
    <w:rsid w:val="00C9404B"/>
    <w:rsid w:val="00C944F6"/>
    <w:rsid w:val="00C9501C"/>
    <w:rsid w:val="00C96E69"/>
    <w:rsid w:val="00CA2605"/>
    <w:rsid w:val="00CA2F1F"/>
    <w:rsid w:val="00CA37CA"/>
    <w:rsid w:val="00CA5130"/>
    <w:rsid w:val="00CB34B7"/>
    <w:rsid w:val="00CB43F9"/>
    <w:rsid w:val="00CC24E0"/>
    <w:rsid w:val="00CD042B"/>
    <w:rsid w:val="00CD0E06"/>
    <w:rsid w:val="00CD17D2"/>
    <w:rsid w:val="00CD6821"/>
    <w:rsid w:val="00CD6A17"/>
    <w:rsid w:val="00CD710F"/>
    <w:rsid w:val="00CD7290"/>
    <w:rsid w:val="00CD7E40"/>
    <w:rsid w:val="00CE1DCD"/>
    <w:rsid w:val="00CF0521"/>
    <w:rsid w:val="00CF2924"/>
    <w:rsid w:val="00CF3230"/>
    <w:rsid w:val="00CF3F31"/>
    <w:rsid w:val="00CF588A"/>
    <w:rsid w:val="00CF5CBE"/>
    <w:rsid w:val="00D03E89"/>
    <w:rsid w:val="00D20FAA"/>
    <w:rsid w:val="00D23A8A"/>
    <w:rsid w:val="00D3083E"/>
    <w:rsid w:val="00D31ED2"/>
    <w:rsid w:val="00D32AA7"/>
    <w:rsid w:val="00D338B5"/>
    <w:rsid w:val="00D346F1"/>
    <w:rsid w:val="00D34788"/>
    <w:rsid w:val="00D40825"/>
    <w:rsid w:val="00D40EEC"/>
    <w:rsid w:val="00D4782B"/>
    <w:rsid w:val="00D5252B"/>
    <w:rsid w:val="00D53105"/>
    <w:rsid w:val="00D6011A"/>
    <w:rsid w:val="00D612B6"/>
    <w:rsid w:val="00D63205"/>
    <w:rsid w:val="00D70474"/>
    <w:rsid w:val="00D718DB"/>
    <w:rsid w:val="00D85CA3"/>
    <w:rsid w:val="00D860B2"/>
    <w:rsid w:val="00D86432"/>
    <w:rsid w:val="00D931E8"/>
    <w:rsid w:val="00D946D7"/>
    <w:rsid w:val="00D95D14"/>
    <w:rsid w:val="00DA0CB8"/>
    <w:rsid w:val="00DA46A5"/>
    <w:rsid w:val="00DB1615"/>
    <w:rsid w:val="00DB46FC"/>
    <w:rsid w:val="00DC1FC0"/>
    <w:rsid w:val="00DC641D"/>
    <w:rsid w:val="00DD4461"/>
    <w:rsid w:val="00DD4709"/>
    <w:rsid w:val="00DE04D6"/>
    <w:rsid w:val="00DE3A1F"/>
    <w:rsid w:val="00DE655B"/>
    <w:rsid w:val="00DF1313"/>
    <w:rsid w:val="00DF1ECE"/>
    <w:rsid w:val="00E06176"/>
    <w:rsid w:val="00E10B96"/>
    <w:rsid w:val="00E112E6"/>
    <w:rsid w:val="00E16F63"/>
    <w:rsid w:val="00E17538"/>
    <w:rsid w:val="00E201E1"/>
    <w:rsid w:val="00E227E0"/>
    <w:rsid w:val="00E25A32"/>
    <w:rsid w:val="00E323AC"/>
    <w:rsid w:val="00E47090"/>
    <w:rsid w:val="00E5126C"/>
    <w:rsid w:val="00E534D5"/>
    <w:rsid w:val="00E5747E"/>
    <w:rsid w:val="00E60059"/>
    <w:rsid w:val="00E633DB"/>
    <w:rsid w:val="00E640FE"/>
    <w:rsid w:val="00E64D8E"/>
    <w:rsid w:val="00E71258"/>
    <w:rsid w:val="00E730D8"/>
    <w:rsid w:val="00E73896"/>
    <w:rsid w:val="00E8115E"/>
    <w:rsid w:val="00E81CDC"/>
    <w:rsid w:val="00E86697"/>
    <w:rsid w:val="00E875E9"/>
    <w:rsid w:val="00E948F8"/>
    <w:rsid w:val="00E95BE4"/>
    <w:rsid w:val="00EA09E5"/>
    <w:rsid w:val="00EA39AB"/>
    <w:rsid w:val="00EA3AB7"/>
    <w:rsid w:val="00EB1CA5"/>
    <w:rsid w:val="00EB22CF"/>
    <w:rsid w:val="00EB4FBF"/>
    <w:rsid w:val="00EB5762"/>
    <w:rsid w:val="00EB5D81"/>
    <w:rsid w:val="00EB78E6"/>
    <w:rsid w:val="00EC054A"/>
    <w:rsid w:val="00ED020A"/>
    <w:rsid w:val="00ED2356"/>
    <w:rsid w:val="00ED6303"/>
    <w:rsid w:val="00EE2332"/>
    <w:rsid w:val="00EE2518"/>
    <w:rsid w:val="00EE4114"/>
    <w:rsid w:val="00EE552E"/>
    <w:rsid w:val="00EF21C9"/>
    <w:rsid w:val="00EF5601"/>
    <w:rsid w:val="00F00FDB"/>
    <w:rsid w:val="00F04F6C"/>
    <w:rsid w:val="00F06C34"/>
    <w:rsid w:val="00F106D2"/>
    <w:rsid w:val="00F179EC"/>
    <w:rsid w:val="00F2087C"/>
    <w:rsid w:val="00F20F93"/>
    <w:rsid w:val="00F2333D"/>
    <w:rsid w:val="00F24EB2"/>
    <w:rsid w:val="00F2560A"/>
    <w:rsid w:val="00F26AEC"/>
    <w:rsid w:val="00F340C7"/>
    <w:rsid w:val="00F34429"/>
    <w:rsid w:val="00F34AF7"/>
    <w:rsid w:val="00F356ED"/>
    <w:rsid w:val="00F418A1"/>
    <w:rsid w:val="00F41E68"/>
    <w:rsid w:val="00F423FC"/>
    <w:rsid w:val="00F54DB0"/>
    <w:rsid w:val="00F5709F"/>
    <w:rsid w:val="00F6011A"/>
    <w:rsid w:val="00F603F8"/>
    <w:rsid w:val="00F63207"/>
    <w:rsid w:val="00F7363E"/>
    <w:rsid w:val="00F74136"/>
    <w:rsid w:val="00F74556"/>
    <w:rsid w:val="00F74C32"/>
    <w:rsid w:val="00F7746E"/>
    <w:rsid w:val="00F80245"/>
    <w:rsid w:val="00F81220"/>
    <w:rsid w:val="00F83DEA"/>
    <w:rsid w:val="00F84235"/>
    <w:rsid w:val="00F85978"/>
    <w:rsid w:val="00F9163F"/>
    <w:rsid w:val="00F957B6"/>
    <w:rsid w:val="00FA0E77"/>
    <w:rsid w:val="00FA4A2B"/>
    <w:rsid w:val="00FA7308"/>
    <w:rsid w:val="00FA74C5"/>
    <w:rsid w:val="00FC266D"/>
    <w:rsid w:val="00FC2D71"/>
    <w:rsid w:val="00FC6B79"/>
    <w:rsid w:val="00FD0C10"/>
    <w:rsid w:val="00FD2AF3"/>
    <w:rsid w:val="00FD30D9"/>
    <w:rsid w:val="00FD677C"/>
    <w:rsid w:val="00FE277C"/>
    <w:rsid w:val="00FE3D6F"/>
    <w:rsid w:val="00FE3EA0"/>
    <w:rsid w:val="00FE7DAD"/>
    <w:rsid w:val="00FF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00139"/>
  <w15:docId w15:val="{3682C553-0594-45B1-ADBC-1AA510728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7CA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B1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046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rsid w:val="00FC6B79"/>
    <w:pPr>
      <w:spacing w:after="0" w:line="240" w:lineRule="auto"/>
    </w:pPr>
    <w:rPr>
      <w:rFonts w:ascii="Times New Roman" w:eastAsia="Times New Roman" w:hAnsi="Times New Roman" w:cs="Times New Roman"/>
      <w:color w:val="333399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630AFE-613C-BB4B-ADDC-36C38000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guyệt Hồ</cp:lastModifiedBy>
  <cp:revision>100</cp:revision>
  <cp:lastPrinted>2025-08-26T02:16:00Z</cp:lastPrinted>
  <dcterms:created xsi:type="dcterms:W3CDTF">2022-12-09T08:07:00Z</dcterms:created>
  <dcterms:modified xsi:type="dcterms:W3CDTF">2026-03-16T07:22:00Z</dcterms:modified>
</cp:coreProperties>
</file>